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8F9E0B" w14:textId="17FE9A92" w:rsidR="008E2808" w:rsidRDefault="008E2808" w:rsidP="008E2808">
      <w:pPr>
        <w:jc w:val="center"/>
        <w:rPr>
          <w:rStyle w:val="Heading1Char"/>
        </w:rPr>
      </w:pPr>
      <w:r>
        <w:rPr>
          <w:rStyle w:val="Heading1Char"/>
        </w:rPr>
        <w:t>Практическая работа</w:t>
      </w:r>
      <w:r>
        <w:rPr>
          <w:rStyle w:val="Heading1Char"/>
        </w:rPr>
        <w:t xml:space="preserve"> № </w:t>
      </w:r>
      <w:r>
        <w:rPr>
          <w:rStyle w:val="Heading1Char"/>
        </w:rPr>
        <w:t>1</w:t>
      </w:r>
    </w:p>
    <w:p w14:paraId="54EADE8C" w14:textId="1521EEC2" w:rsidR="00D52A2F" w:rsidRDefault="008B3458">
      <w:r>
        <w:t>Знание пределов, и</w:t>
      </w:r>
      <w:r w:rsidR="00F45DD9">
        <w:t>н</w:t>
      </w:r>
      <w:r>
        <w:t>тегралов понадобятся.</w:t>
      </w:r>
    </w:p>
    <w:p w14:paraId="7B2FB558" w14:textId="5BD7FDEA" w:rsidR="00F45DD9" w:rsidRPr="001E0CAB" w:rsidRDefault="00F45DD9" w:rsidP="008E2808">
      <w:pPr>
        <w:pStyle w:val="Heading2"/>
        <w:jc w:val="center"/>
      </w:pPr>
      <w:r w:rsidRPr="001E0CAB">
        <w:rPr>
          <w:lang w:val="en-US"/>
        </w:rPr>
        <w:t>Maple</w:t>
      </w:r>
      <w:r w:rsidRPr="001E0CAB">
        <w:t>:</w:t>
      </w:r>
      <w:r w:rsidRPr="008E2808">
        <w:t xml:space="preserve"> </w:t>
      </w:r>
      <w:r w:rsidRPr="001E0CAB">
        <w:t>вычисление интегралов</w:t>
      </w:r>
    </w:p>
    <w:p w14:paraId="0834E097" w14:textId="1AE77D5B" w:rsidR="00F45DD9" w:rsidRPr="00F21FA6" w:rsidRDefault="00F45DD9">
      <w:pPr>
        <w:rPr>
          <w:rFonts w:eastAsiaTheme="minorEastAsia"/>
        </w:rPr>
      </w:pPr>
      <w:r>
        <w:t xml:space="preserve">Вычислить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xdx</m:t>
            </m:r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c</m:t>
        </m:r>
      </m:oMath>
    </w:p>
    <w:p w14:paraId="3DC0C082" w14:textId="7BB15577" w:rsidR="00F21FA6" w:rsidRPr="001F0444" w:rsidRDefault="008E280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n+1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n+1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c</m:t>
          </m:r>
        </m:oMath>
      </m:oMathPara>
    </w:p>
    <w:p w14:paraId="34CCBBDD" w14:textId="6A2C6D48" w:rsidR="00D80BFC" w:rsidRDefault="00E545AC">
      <w:pPr>
        <w:rPr>
          <w:rFonts w:eastAsiaTheme="minorEastAsia"/>
          <w:lang w:val="en-US"/>
        </w:rPr>
      </w:pPr>
      <w:r w:rsidRPr="00D80BFC">
        <w:rPr>
          <w:rFonts w:eastAsiaTheme="minorEastAsia"/>
          <w:i/>
          <w:lang w:val="en-US"/>
        </w:rPr>
        <w:t>int(</w:t>
      </w:r>
      <w:proofErr w:type="spellStart"/>
      <w:proofErr w:type="gramStart"/>
      <w:r w:rsidRPr="00D80BFC">
        <w:rPr>
          <w:rFonts w:eastAsiaTheme="minorEastAsia"/>
          <w:i/>
          <w:lang w:val="en-US"/>
        </w:rPr>
        <w:t>x,x</w:t>
      </w:r>
      <w:proofErr w:type="spellEnd"/>
      <w:proofErr w:type="gramEnd"/>
      <w:r w:rsidRPr="00D80BFC">
        <w:rPr>
          <w:rFonts w:eastAsiaTheme="minorEastAsia"/>
          <w:i/>
          <w:lang w:val="en-US"/>
        </w:rPr>
        <w:t>)</w:t>
      </w:r>
    </w:p>
    <w:p w14:paraId="3195DE92" w14:textId="63F33818" w:rsidR="00D52A2F" w:rsidRPr="00DA3BB4" w:rsidRDefault="008E2808">
      <w:pPr>
        <w:rPr>
          <w:rFonts w:eastAsiaTheme="minorEastAsia"/>
          <w:lang w:val="en-US"/>
        </w:rPr>
      </w:pPr>
      <m:oMathPara>
        <m:oMath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x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Sup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/>
                      <w:lang w:val="en-US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0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2</m:t>
          </m:r>
        </m:oMath>
      </m:oMathPara>
    </w:p>
    <w:p w14:paraId="26261ED4" w14:textId="77777777" w:rsidR="00837388" w:rsidRPr="001E0CAB" w:rsidRDefault="00837388" w:rsidP="008E2808">
      <w:pPr>
        <w:pStyle w:val="Heading2"/>
        <w:jc w:val="center"/>
        <w:rPr>
          <w:rFonts w:eastAsiaTheme="minorEastAsia"/>
        </w:rPr>
      </w:pPr>
      <w:r w:rsidRPr="001E0CAB">
        <w:rPr>
          <w:rFonts w:eastAsiaTheme="minorEastAsia"/>
        </w:rPr>
        <w:t>Вычисление производной</w:t>
      </w:r>
    </w:p>
    <w:p w14:paraId="722380D5" w14:textId="7D3963D1" w:rsidR="00DA3BB4" w:rsidRPr="00D52A2F" w:rsidRDefault="008E280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2</m:t>
          </m:r>
        </m:oMath>
      </m:oMathPara>
    </w:p>
    <w:p w14:paraId="1DB756D8" w14:textId="1D8B5125" w:rsidR="00D52A2F" w:rsidRDefault="00D52A2F">
      <w:pPr>
        <w:rPr>
          <w:rFonts w:eastAsiaTheme="minorEastAsia"/>
          <w:lang w:val="en-US"/>
        </w:rPr>
      </w:pPr>
    </w:p>
    <w:p w14:paraId="04B4C685" w14:textId="02989CA1" w:rsidR="00D52A2F" w:rsidRDefault="008F36A9">
      <w:pPr>
        <w:rPr>
          <w:rFonts w:eastAsiaTheme="minorEastAsia"/>
        </w:rPr>
      </w:pPr>
      <w:r>
        <w:rPr>
          <w:rFonts w:eastAsiaTheme="minorEastAsia"/>
        </w:rPr>
        <w:t xml:space="preserve">Функциональное программирование — программирование, </w:t>
      </w:r>
      <w:r w:rsidR="009E5D6D">
        <w:rPr>
          <w:rFonts w:eastAsiaTheme="minorEastAsia"/>
        </w:rPr>
        <w:t>которое использует только функции.</w:t>
      </w:r>
    </w:p>
    <w:p w14:paraId="33BD6CEF" w14:textId="2FC61589" w:rsidR="009E5D6D" w:rsidRPr="009E5D6D" w:rsidRDefault="009E5D6D">
      <w:pPr>
        <w:rPr>
          <w:rFonts w:eastAsiaTheme="minorEastAsia"/>
          <w:lang w:val="en-US"/>
        </w:rPr>
      </w:pPr>
      <w:r w:rsidRPr="009E5D6D">
        <w:rPr>
          <w:rFonts w:eastAsiaTheme="minorEastAsia"/>
          <w:i/>
          <w:lang w:val="en-US"/>
        </w:rPr>
        <w:t>simplify</w:t>
      </w:r>
    </w:p>
    <w:p w14:paraId="5782188B" w14:textId="77777777" w:rsidR="008F36A9" w:rsidRPr="008F36A9" w:rsidRDefault="008F36A9">
      <w:pPr>
        <w:rPr>
          <w:rFonts w:eastAsiaTheme="minorEastAsia"/>
        </w:rPr>
      </w:pPr>
    </w:p>
    <w:sectPr w:rsidR="008F36A9" w:rsidRPr="008F36A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Nzc0sTQzMjIyMTJS0lEKTi0uzszPAykwrAUANSlDxiwAAAA="/>
  </w:docVars>
  <w:rsids>
    <w:rsidRoot w:val="00EF71F6"/>
    <w:rsid w:val="001A3EE7"/>
    <w:rsid w:val="001E0CAB"/>
    <w:rsid w:val="001E3DA3"/>
    <w:rsid w:val="001F0444"/>
    <w:rsid w:val="00245910"/>
    <w:rsid w:val="002A51D3"/>
    <w:rsid w:val="00596012"/>
    <w:rsid w:val="005D1186"/>
    <w:rsid w:val="005F012E"/>
    <w:rsid w:val="007D763B"/>
    <w:rsid w:val="00837388"/>
    <w:rsid w:val="008B3458"/>
    <w:rsid w:val="008E2808"/>
    <w:rsid w:val="008F36A9"/>
    <w:rsid w:val="00971493"/>
    <w:rsid w:val="009E5D6D"/>
    <w:rsid w:val="00D52A2F"/>
    <w:rsid w:val="00D80BFC"/>
    <w:rsid w:val="00DA3BB4"/>
    <w:rsid w:val="00E545AC"/>
    <w:rsid w:val="00EF71F6"/>
    <w:rsid w:val="00F21FA6"/>
    <w:rsid w:val="00F45DD9"/>
    <w:rsid w:val="00FC3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84713"/>
  <w15:chartTrackingRefBased/>
  <w15:docId w15:val="{B5B30DCD-7F47-4BDE-BA10-9CCD8D250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280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8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1FA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E28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28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40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19-02-08T05:25:00Z</dcterms:created>
  <dcterms:modified xsi:type="dcterms:W3CDTF">2020-10-10T13:48:00Z</dcterms:modified>
</cp:coreProperties>
</file>